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0cb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20fff5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852e5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21:50:30Z</dcterms:created>
  <dcterms:modified xsi:type="dcterms:W3CDTF">2022-01-03T21:50:30Z</dcterms:modified>
</cp:coreProperties>
</file>